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59A5F914" w:rsidR="007C1A7E" w:rsidRPr="007C1A7E" w:rsidRDefault="001D6D31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Electric &amp; Hybrid Electric Vehicles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1</w:t>
      </w:r>
      <w:r>
        <w:rPr>
          <w:rFonts w:eastAsia="Times New Roman" w:cstheme="minorHAnsi"/>
          <w:b/>
          <w:color w:val="181717"/>
          <w:sz w:val="28"/>
          <w:szCs w:val="28"/>
        </w:rPr>
        <w:t>st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3B779EBA" w14:textId="77777777" w:rsidR="009C58B0" w:rsidRDefault="00886A1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9C58B0">
        <w:rPr>
          <w:rFonts w:eastAsia="Times New Roman" w:cstheme="minorHAnsi"/>
          <w:b/>
          <w:color w:val="181717"/>
          <w:sz w:val="28"/>
          <w:szCs w:val="28"/>
        </w:rPr>
        <w:t>3</w:t>
      </w: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 – </w:t>
      </w:r>
      <w:r w:rsidR="009C58B0" w:rsidRPr="009C58B0">
        <w:rPr>
          <w:rFonts w:eastAsia="Times New Roman" w:cstheme="minorHAnsi"/>
          <w:b/>
          <w:color w:val="181717"/>
          <w:sz w:val="28"/>
          <w:szCs w:val="28"/>
        </w:rPr>
        <w:t>Health and Environmental Concerns</w:t>
      </w:r>
    </w:p>
    <w:p w14:paraId="0766CA74" w14:textId="713C9045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295E4537" w14:textId="13EA92DD" w:rsidR="00241C8A" w:rsidRDefault="00DF2F45" w:rsidP="0018714F">
      <w:pPr>
        <w:spacing w:after="0"/>
        <w:ind w:left="450" w:right="-810"/>
      </w:pPr>
      <w:r w:rsidRPr="00DF2F45">
        <w:t xml:space="preserve">1. </w:t>
      </w:r>
      <w:r w:rsidR="0018714F">
        <w:t>Need for Electric Vehicles (EV) and Hybrid Electric Vehicles (HEV) and Ozone</w:t>
      </w:r>
    </w:p>
    <w:p w14:paraId="23129E21" w14:textId="103A090A" w:rsidR="0018714F" w:rsidRDefault="0018714F" w:rsidP="0018714F">
      <w:pPr>
        <w:spacing w:after="0"/>
        <w:ind w:left="450" w:right="-810"/>
      </w:pPr>
      <w:r>
        <w:t>2. Ultraviolet Radiation Absor</w:t>
      </w:r>
      <w:r w:rsidR="00324E67">
        <w:t>ption</w:t>
      </w:r>
      <w:r w:rsidR="00122F76">
        <w:t xml:space="preserve"> and</w:t>
      </w:r>
      <w:r w:rsidR="00324E67">
        <w:t xml:space="preserve"> Health Effects of Air Pollution and Acid Rain</w:t>
      </w:r>
    </w:p>
    <w:p w14:paraId="3DF09A88" w14:textId="0EC73223" w:rsidR="00324E67" w:rsidRDefault="00324E67" w:rsidP="0018714F">
      <w:pPr>
        <w:spacing w:after="0"/>
        <w:ind w:left="450" w:right="-810"/>
      </w:pPr>
      <w:r>
        <w:t>3. Carbon Footprint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3AA20DF3" w14:textId="77777777" w:rsidR="000B5A79" w:rsidRDefault="008F46C1" w:rsidP="000B5A79">
      <w:pPr>
        <w:spacing w:after="0"/>
        <w:ind w:left="450" w:right="-810"/>
      </w:pPr>
      <w:r>
        <w:t xml:space="preserve">1. </w:t>
      </w:r>
      <w:r w:rsidR="000B5A79">
        <w:t>Identify carbon-based fuels.</w:t>
      </w:r>
    </w:p>
    <w:p w14:paraId="75FDFE50" w14:textId="78DB115B" w:rsidR="000B5A79" w:rsidRDefault="000B5A79" w:rsidP="000B5A79">
      <w:pPr>
        <w:spacing w:after="0"/>
        <w:ind w:left="450" w:right="-810"/>
      </w:pPr>
      <w:r>
        <w:t>2.</w:t>
      </w:r>
      <w:r>
        <w:t xml:space="preserve"> Explain how ozone affects our environment.</w:t>
      </w:r>
    </w:p>
    <w:p w14:paraId="51E80DD4" w14:textId="5CF230E9" w:rsidR="000B5A79" w:rsidRDefault="000B5A79" w:rsidP="000B5A79">
      <w:pPr>
        <w:spacing w:after="0"/>
        <w:ind w:left="450" w:right="-810"/>
      </w:pPr>
      <w:r>
        <w:t xml:space="preserve">3. </w:t>
      </w:r>
      <w:r>
        <w:t>Describe how organic materials decompose into carbon-based fuels.</w:t>
      </w:r>
    </w:p>
    <w:p w14:paraId="6EE14FDF" w14:textId="7596EED3" w:rsidR="000B5A79" w:rsidRDefault="000B5A79" w:rsidP="000B5A79">
      <w:pPr>
        <w:spacing w:after="0"/>
        <w:ind w:left="450" w:right="-810"/>
      </w:pPr>
      <w:r>
        <w:t>4.</w:t>
      </w:r>
      <w:r>
        <w:t xml:space="preserve"> Explain the difference between carbon-based and non-carbon-based energy sources.</w:t>
      </w:r>
    </w:p>
    <w:p w14:paraId="54C220B0" w14:textId="0F0D617A" w:rsidR="000B5A79" w:rsidRDefault="000B5A79" w:rsidP="000B5A79">
      <w:pPr>
        <w:spacing w:after="0"/>
        <w:ind w:left="450" w:right="-810"/>
      </w:pPr>
      <w:r>
        <w:t>5.</w:t>
      </w:r>
      <w:r>
        <w:t xml:space="preserve"> List alternatives to carbon-based fuels.</w:t>
      </w:r>
    </w:p>
    <w:p w14:paraId="5212DDC7" w14:textId="55AA6BE5" w:rsidR="000B5A79" w:rsidRDefault="000B5A79" w:rsidP="000B5A79">
      <w:pPr>
        <w:spacing w:after="0"/>
        <w:ind w:left="450" w:right="-810"/>
      </w:pPr>
      <w:r>
        <w:t>6.</w:t>
      </w:r>
      <w:r>
        <w:t xml:space="preserve"> List the factors that will be needed to reduce the carbon footprint.</w:t>
      </w:r>
    </w:p>
    <w:p w14:paraId="55695049" w14:textId="0DBE215E" w:rsidR="00DF2F45" w:rsidRPr="00DF2F45" w:rsidRDefault="00F25410" w:rsidP="000B5A79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D0D6301" w14:textId="7DCF1BF6" w:rsidR="002651CC" w:rsidRDefault="009E77DF" w:rsidP="004637B0">
      <w:pPr>
        <w:spacing w:after="0"/>
        <w:ind w:left="450" w:right="-810"/>
      </w:pPr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603154" w:rsidRPr="00603154">
        <w:t>Emission and Chemical Identification</w:t>
      </w:r>
    </w:p>
    <w:p w14:paraId="6ABA64BE" w14:textId="77777777" w:rsidR="00603154" w:rsidRDefault="002651CC" w:rsidP="004637B0">
      <w:pPr>
        <w:spacing w:after="0"/>
        <w:ind w:left="450" w:right="-810"/>
      </w:pPr>
      <w:r>
        <w:t xml:space="preserve">2. Task Sheet: </w:t>
      </w:r>
      <w:r w:rsidR="00603154" w:rsidRPr="00603154">
        <w:t>Emission Label Terms</w:t>
      </w:r>
    </w:p>
    <w:p w14:paraId="233C5FC8" w14:textId="6838EBC9" w:rsidR="008F46C1" w:rsidRDefault="002651CC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1D2DB321" w14:textId="52559299" w:rsidR="008F46C1" w:rsidRDefault="002651CC" w:rsidP="004637B0">
      <w:pPr>
        <w:spacing w:after="0"/>
        <w:ind w:left="450" w:right="-810"/>
        <w:rPr>
          <w:rStyle w:val="Hyperlink"/>
        </w:rPr>
      </w:pPr>
      <w:r>
        <w:t>4</w:t>
      </w:r>
      <w:r w:rsidR="00DF2F45" w:rsidRPr="00DF2F45">
        <w:t xml:space="preserve">. </w:t>
      </w:r>
      <w:hyperlink r:id="rId11" w:history="1">
        <w:r w:rsidR="00DF2F45" w:rsidRPr="002E426A">
          <w:rPr>
            <w:rStyle w:val="Hyperlink"/>
          </w:rPr>
          <w:t>Crossword Puzzle and Word Search</w:t>
        </w:r>
        <w:r w:rsidR="000B5939" w:rsidRPr="002E426A">
          <w:rPr>
            <w:rStyle w:val="Hyperlink"/>
          </w:rPr>
          <w:t xml:space="preserve"> </w:t>
        </w:r>
        <w:r w:rsidR="00C327F7" w:rsidRPr="002E426A">
          <w:rPr>
            <w:rStyle w:val="Hyperlink"/>
          </w:rPr>
          <w:t>(</w:t>
        </w:r>
        <w:r w:rsidR="002E426A" w:rsidRPr="002E426A">
          <w:rPr>
            <w:rStyle w:val="Hyperlink"/>
          </w:rPr>
          <w:t>L3</w:t>
        </w:r>
        <w:r w:rsidR="00C327F7" w:rsidRPr="002E426A">
          <w:rPr>
            <w:rStyle w:val="Hyperlink"/>
          </w:rPr>
          <w:t>)</w:t>
        </w:r>
      </w:hyperlink>
    </w:p>
    <w:p w14:paraId="37E5D9F7" w14:textId="3F10F303" w:rsidR="003E2FFD" w:rsidRPr="003E2FFD" w:rsidRDefault="003E2FFD" w:rsidP="004637B0">
      <w:pPr>
        <w:spacing w:after="0"/>
        <w:ind w:left="450" w:right="-810"/>
      </w:pPr>
      <w:r>
        <w:rPr>
          <w:rStyle w:val="Hyperlink"/>
          <w:color w:val="auto"/>
          <w:u w:val="none"/>
        </w:rPr>
        <w:t xml:space="preserve">5. </w:t>
      </w:r>
      <w:hyperlink r:id="rId12" w:history="1">
        <w:r w:rsidR="00F742DF" w:rsidRPr="00EA32A4">
          <w:rPr>
            <w:rStyle w:val="Hyperlink"/>
          </w:rPr>
          <w:t>Videos: Environmental Concerns</w:t>
        </w:r>
      </w:hyperlink>
    </w:p>
    <w:p w14:paraId="1DA4A1C3" w14:textId="257419CE" w:rsidR="0026447A" w:rsidRDefault="00603154" w:rsidP="004637B0">
      <w:pPr>
        <w:spacing w:after="0"/>
        <w:ind w:left="450" w:right="-810"/>
        <w:rPr>
          <w:rStyle w:val="Hyperlink"/>
        </w:rPr>
      </w:pPr>
      <w:r>
        <w:t>6</w:t>
      </w:r>
      <w:r w:rsidR="00DF2F45" w:rsidRPr="00DF2F45">
        <w:t xml:space="preserve">. </w:t>
      </w:r>
      <w:hyperlink r:id="rId13" w:history="1">
        <w:r w:rsidR="0011718F" w:rsidRPr="0026447A">
          <w:rPr>
            <w:rStyle w:val="Hyperlink"/>
          </w:rPr>
          <w:t>Video</w:t>
        </w:r>
        <w:r w:rsidR="00250C2D" w:rsidRPr="0026447A">
          <w:rPr>
            <w:rStyle w:val="Hyperlink"/>
          </w:rPr>
          <w:t>s</w:t>
        </w:r>
        <w:r w:rsidR="0011718F" w:rsidRPr="0026447A">
          <w:rPr>
            <w:rStyle w:val="Hyperlink"/>
          </w:rPr>
          <w:t xml:space="preserve">: </w:t>
        </w:r>
        <w:r w:rsidR="0026447A" w:rsidRPr="0026447A">
          <w:rPr>
            <w:rStyle w:val="Hyperlink"/>
          </w:rPr>
          <w:t>(L3) Light Duty Hybrid Electric</w:t>
        </w:r>
      </w:hyperlink>
    </w:p>
    <w:p w14:paraId="45C9BEF7" w14:textId="396040C6" w:rsidR="00F742DF" w:rsidRPr="00F742DF" w:rsidRDefault="00603154" w:rsidP="004637B0">
      <w:pPr>
        <w:spacing w:after="0"/>
        <w:ind w:left="450" w:right="-810"/>
      </w:pPr>
      <w:r>
        <w:rPr>
          <w:rStyle w:val="Hyperlink"/>
          <w:color w:val="auto"/>
          <w:u w:val="none"/>
        </w:rPr>
        <w:t>7</w:t>
      </w:r>
      <w:r w:rsidR="00F742DF">
        <w:rPr>
          <w:rStyle w:val="Hyperlink"/>
          <w:color w:val="auto"/>
          <w:u w:val="none"/>
        </w:rPr>
        <w:t xml:space="preserve">. </w:t>
      </w:r>
      <w:hyperlink r:id="rId14" w:history="1">
        <w:r w:rsidR="00F742DF" w:rsidRPr="00EA32A4">
          <w:rPr>
            <w:rStyle w:val="Hyperlink"/>
          </w:rPr>
          <w:t>Animations: Envir</w:t>
        </w:r>
        <w:r w:rsidR="00EA32A4" w:rsidRPr="00EA32A4">
          <w:rPr>
            <w:rStyle w:val="Hyperlink"/>
          </w:rPr>
          <w:t>onmental Concerns</w:t>
        </w:r>
      </w:hyperlink>
    </w:p>
    <w:p w14:paraId="0CB4937C" w14:textId="26A8572B" w:rsidR="00D524C5" w:rsidRDefault="00603154" w:rsidP="004637B0">
      <w:pPr>
        <w:spacing w:after="0"/>
        <w:ind w:left="450" w:right="-810"/>
      </w:pPr>
      <w:r>
        <w:t>8</w:t>
      </w:r>
      <w:r w:rsidR="00D524C5">
        <w:t xml:space="preserve">. </w:t>
      </w:r>
      <w:hyperlink r:id="rId15" w:history="1">
        <w:r w:rsidR="007636D7" w:rsidRPr="00562308">
          <w:rPr>
            <w:rStyle w:val="Hyperlink"/>
          </w:rPr>
          <w:t xml:space="preserve">Animations: </w:t>
        </w:r>
        <w:r w:rsidR="00562308" w:rsidRPr="00562308">
          <w:rPr>
            <w:rStyle w:val="Hyperlink"/>
          </w:rPr>
          <w:t>(L3) Light Duty Hybrid Electric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581DEC2" w14:textId="77777777" w:rsidR="00603154" w:rsidRDefault="00603154" w:rsidP="00603154">
      <w:pPr>
        <w:spacing w:after="0"/>
        <w:ind w:left="450" w:right="-810"/>
      </w:pPr>
      <w:r>
        <w:t>1. Task Sheet: Emission and Chemical Identification</w:t>
      </w:r>
    </w:p>
    <w:p w14:paraId="6E8407A3" w14:textId="7CF60898" w:rsidR="00DF2F45" w:rsidRPr="00CD3CBB" w:rsidRDefault="00603154" w:rsidP="00603154">
      <w:pPr>
        <w:spacing w:after="0"/>
        <w:ind w:left="450" w:right="-810"/>
      </w:pPr>
      <w:r>
        <w:t>2. Task Sheet: Emission Label Terms</w:t>
      </w:r>
      <w:r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3E47A2C5" w14:textId="10795FDA" w:rsidR="00CD3CBB" w:rsidRDefault="00CD3CBB" w:rsidP="004637B0">
      <w:pPr>
        <w:spacing w:after="0"/>
        <w:ind w:left="450" w:right="-810"/>
      </w:pPr>
    </w:p>
    <w:p w14:paraId="458FE6AA" w14:textId="77777777" w:rsidR="00BF6799" w:rsidRDefault="00BF6799" w:rsidP="004637B0">
      <w:pPr>
        <w:spacing w:after="0"/>
        <w:ind w:left="450" w:right="-810"/>
      </w:pPr>
    </w:p>
    <w:p w14:paraId="309DC72C" w14:textId="77777777" w:rsidR="00BF6799" w:rsidRDefault="00BF6799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20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95EEF3" w14:textId="77777777" w:rsidR="008147AC" w:rsidRDefault="008147AC" w:rsidP="00E43A7A">
      <w:pPr>
        <w:spacing w:after="0" w:line="240" w:lineRule="auto"/>
      </w:pPr>
      <w:r>
        <w:separator/>
      </w:r>
    </w:p>
  </w:endnote>
  <w:endnote w:type="continuationSeparator" w:id="0">
    <w:p w14:paraId="6BB9EDE4" w14:textId="77777777" w:rsidR="008147AC" w:rsidRDefault="008147AC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7F376" w14:textId="77777777" w:rsidR="008147AC" w:rsidRDefault="008147AC" w:rsidP="00E43A7A">
      <w:pPr>
        <w:spacing w:after="0" w:line="240" w:lineRule="auto"/>
      </w:pPr>
      <w:r>
        <w:separator/>
      </w:r>
    </w:p>
  </w:footnote>
  <w:footnote w:type="continuationSeparator" w:id="0">
    <w:p w14:paraId="0BBF67D9" w14:textId="77777777" w:rsidR="008147AC" w:rsidRDefault="008147AC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sFAOo/RhYtAAAA"/>
  </w:docVars>
  <w:rsids>
    <w:rsidRoot w:val="00DF2F45"/>
    <w:rsid w:val="00002F88"/>
    <w:rsid w:val="00016515"/>
    <w:rsid w:val="00027A0E"/>
    <w:rsid w:val="00032C74"/>
    <w:rsid w:val="000522AD"/>
    <w:rsid w:val="00055EAD"/>
    <w:rsid w:val="00077286"/>
    <w:rsid w:val="000B5939"/>
    <w:rsid w:val="000B5A79"/>
    <w:rsid w:val="000C6FB2"/>
    <w:rsid w:val="000E2805"/>
    <w:rsid w:val="000E2C6C"/>
    <w:rsid w:val="0011718F"/>
    <w:rsid w:val="00122F76"/>
    <w:rsid w:val="00123D4E"/>
    <w:rsid w:val="00133D25"/>
    <w:rsid w:val="00136257"/>
    <w:rsid w:val="00150C31"/>
    <w:rsid w:val="0018714F"/>
    <w:rsid w:val="001D570B"/>
    <w:rsid w:val="001D6D31"/>
    <w:rsid w:val="001E6BE6"/>
    <w:rsid w:val="001F7A1E"/>
    <w:rsid w:val="00241C8A"/>
    <w:rsid w:val="00250C2D"/>
    <w:rsid w:val="0026447A"/>
    <w:rsid w:val="002651CC"/>
    <w:rsid w:val="002740F9"/>
    <w:rsid w:val="0029759D"/>
    <w:rsid w:val="002B7FEB"/>
    <w:rsid w:val="002E426A"/>
    <w:rsid w:val="00324E67"/>
    <w:rsid w:val="003D0578"/>
    <w:rsid w:val="003E2FFD"/>
    <w:rsid w:val="0040292E"/>
    <w:rsid w:val="00431A46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4F3A2E"/>
    <w:rsid w:val="005274BD"/>
    <w:rsid w:val="00547AF6"/>
    <w:rsid w:val="00562308"/>
    <w:rsid w:val="005868EC"/>
    <w:rsid w:val="00587ECD"/>
    <w:rsid w:val="005A543B"/>
    <w:rsid w:val="005B2BD0"/>
    <w:rsid w:val="005E3067"/>
    <w:rsid w:val="005E770C"/>
    <w:rsid w:val="00603154"/>
    <w:rsid w:val="00641B95"/>
    <w:rsid w:val="00642E5D"/>
    <w:rsid w:val="00643D46"/>
    <w:rsid w:val="00662A68"/>
    <w:rsid w:val="00687AE4"/>
    <w:rsid w:val="00692749"/>
    <w:rsid w:val="00696D9C"/>
    <w:rsid w:val="00696F56"/>
    <w:rsid w:val="006B519C"/>
    <w:rsid w:val="00723978"/>
    <w:rsid w:val="007636D7"/>
    <w:rsid w:val="007C16D5"/>
    <w:rsid w:val="007C1A7E"/>
    <w:rsid w:val="007E2EC9"/>
    <w:rsid w:val="007E35F1"/>
    <w:rsid w:val="008147AC"/>
    <w:rsid w:val="008253C6"/>
    <w:rsid w:val="0085332D"/>
    <w:rsid w:val="00885EE5"/>
    <w:rsid w:val="00886A1E"/>
    <w:rsid w:val="00892203"/>
    <w:rsid w:val="008C0707"/>
    <w:rsid w:val="008F46C1"/>
    <w:rsid w:val="00912B7F"/>
    <w:rsid w:val="009150B8"/>
    <w:rsid w:val="009268E1"/>
    <w:rsid w:val="0092799E"/>
    <w:rsid w:val="0097083A"/>
    <w:rsid w:val="00974A08"/>
    <w:rsid w:val="009913D9"/>
    <w:rsid w:val="009A3C4A"/>
    <w:rsid w:val="009C58B0"/>
    <w:rsid w:val="009C69F8"/>
    <w:rsid w:val="009D2A57"/>
    <w:rsid w:val="009D4174"/>
    <w:rsid w:val="009E77DF"/>
    <w:rsid w:val="009F3062"/>
    <w:rsid w:val="00A041F9"/>
    <w:rsid w:val="00A764B2"/>
    <w:rsid w:val="00A868F1"/>
    <w:rsid w:val="00A941B8"/>
    <w:rsid w:val="00AB5A3D"/>
    <w:rsid w:val="00AD289A"/>
    <w:rsid w:val="00B26AC2"/>
    <w:rsid w:val="00B52BE8"/>
    <w:rsid w:val="00B5380A"/>
    <w:rsid w:val="00B614AC"/>
    <w:rsid w:val="00B67969"/>
    <w:rsid w:val="00B723D2"/>
    <w:rsid w:val="00B95B75"/>
    <w:rsid w:val="00B97438"/>
    <w:rsid w:val="00BA3D3F"/>
    <w:rsid w:val="00BB1DB0"/>
    <w:rsid w:val="00BB438C"/>
    <w:rsid w:val="00BF6799"/>
    <w:rsid w:val="00C15C66"/>
    <w:rsid w:val="00C161A4"/>
    <w:rsid w:val="00C22D90"/>
    <w:rsid w:val="00C327F7"/>
    <w:rsid w:val="00C3797A"/>
    <w:rsid w:val="00C40C36"/>
    <w:rsid w:val="00C47F8F"/>
    <w:rsid w:val="00C82643"/>
    <w:rsid w:val="00CA1DF8"/>
    <w:rsid w:val="00CA1EC5"/>
    <w:rsid w:val="00CB4BE1"/>
    <w:rsid w:val="00CC06DE"/>
    <w:rsid w:val="00CD3CBB"/>
    <w:rsid w:val="00D524C5"/>
    <w:rsid w:val="00DA1A6E"/>
    <w:rsid w:val="00DA491F"/>
    <w:rsid w:val="00DF2F45"/>
    <w:rsid w:val="00E202C9"/>
    <w:rsid w:val="00E4311A"/>
    <w:rsid w:val="00E43A7A"/>
    <w:rsid w:val="00E9309E"/>
    <w:rsid w:val="00EA32A4"/>
    <w:rsid w:val="00EC2C3A"/>
    <w:rsid w:val="00F008E4"/>
    <w:rsid w:val="00F2511E"/>
    <w:rsid w:val="00F25410"/>
    <w:rsid w:val="00F742DF"/>
    <w:rsid w:val="00F753A6"/>
    <w:rsid w:val="00FB1094"/>
    <w:rsid w:val="00FC06DD"/>
    <w:rsid w:val="00FC4EAD"/>
    <w:rsid w:val="00FD232E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l3_vid_lib_page/" TargetMode="External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ev_vid_lib_page/" TargetMode="External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l3_puzzles_lib_page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jameshalderman.com/l3_anim_lib_page/" TargetMode="External"/><Relationship Id="rId10" Type="http://schemas.openxmlformats.org/officeDocument/2006/relationships/hyperlink" Target="https://jameshalderman.com/" TargetMode="Externa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jameshalderman.com/ev_anim_lib_page/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1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5</cp:revision>
  <cp:lastPrinted>2022-05-17T12:37:00Z</cp:lastPrinted>
  <dcterms:created xsi:type="dcterms:W3CDTF">2019-12-09T16:24:00Z</dcterms:created>
  <dcterms:modified xsi:type="dcterms:W3CDTF">2022-05-17T13:01:00Z</dcterms:modified>
</cp:coreProperties>
</file>